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30C18B40" w:rsidR="00A03D5C" w:rsidRPr="008E4822" w:rsidRDefault="008E4822" w:rsidP="00275EC0">
      <w:pPr>
        <w:pStyle w:val="Heading1"/>
        <w:jc w:val="center"/>
      </w:pPr>
      <w:r>
        <w:t>Exam Preparation I</w:t>
      </w:r>
    </w:p>
    <w:p w14:paraId="1710D5F0" w14:textId="41E370C1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0" w:history="1">
        <w:r w:rsidR="008E4822" w:rsidRPr="008E4822">
          <w:rPr>
            <w:rStyle w:val="Hyperlink"/>
          </w:rPr>
          <w:t>https://judge.softuni.org/Contests/Practice/Index/4512#0</w:t>
        </w:r>
      </w:hyperlink>
    </w:p>
    <w:p w14:paraId="25C419B6" w14:textId="5AB74CD9" w:rsidR="008E4822" w:rsidRDefault="00A53FD8" w:rsidP="008E4822">
      <w:pPr>
        <w:pStyle w:val="Heading1"/>
      </w:pPr>
      <w:r>
        <w:t>1</w:t>
      </w:r>
      <w:r w:rsidR="00766E6B">
        <w:t>.</w:t>
      </w:r>
      <w:r w:rsidR="00257D1E">
        <w:t xml:space="preserve"> </w:t>
      </w:r>
      <w:r w:rsidR="00275EC0">
        <w:t>Unit Test:</w:t>
      </w:r>
      <w:r w:rsidR="008E4822">
        <w:t xml:space="preserve"> String Rotator</w:t>
      </w:r>
    </w:p>
    <w:p w14:paraId="6F1B1868" w14:textId="77777777" w:rsidR="008E4822" w:rsidRDefault="008E4822" w:rsidP="008E4822">
      <w:r>
        <w:t xml:space="preserve">Test a given method which takes in </w:t>
      </w:r>
      <w:r>
        <w:rPr>
          <w:b/>
          <w:bCs/>
        </w:rPr>
        <w:t>a string representing the input and an integer representing positions.</w:t>
      </w:r>
      <w:r>
        <w:t xml:space="preserve"> The method takes the string and </w:t>
      </w:r>
      <w:r w:rsidRPr="00075601">
        <w:rPr>
          <w:b/>
          <w:bCs/>
        </w:rPr>
        <w:t>rotates it by the positions</w:t>
      </w:r>
      <w:r>
        <w:t>.</w:t>
      </w:r>
    </w:p>
    <w:p w14:paraId="7D843DF2" w14:textId="1990FCF6" w:rsidR="008E4822" w:rsidRDefault="008E4822" w:rsidP="008E4822">
      <w:r w:rsidRPr="008E4822">
        <w:rPr>
          <w:b/>
          <w:bCs/>
          <w:u w:val="single"/>
        </w:rPr>
        <w:t>Example</w:t>
      </w:r>
      <w:r w:rsidRPr="008E4822">
        <w:rPr>
          <w:b/>
          <w:bCs/>
        </w:rPr>
        <w:t>:</w:t>
      </w:r>
      <w:r>
        <w:t xml:space="preserve"> string "person" with 3 positions becomes "</w:t>
      </w:r>
      <w:proofErr w:type="spellStart"/>
      <w:r>
        <w:t>sonper</w:t>
      </w:r>
      <w:proofErr w:type="spellEnd"/>
      <w:r>
        <w:t>"</w:t>
      </w:r>
    </w:p>
    <w:p w14:paraId="7A6485A2" w14:textId="77777777" w:rsidR="002E3520" w:rsidRPr="0091706C" w:rsidRDefault="002E3520" w:rsidP="002E3520">
      <w:pPr>
        <w:pStyle w:val="Heading3"/>
        <w:rPr>
          <w:lang w:val="bg-BG"/>
        </w:rPr>
      </w:pPr>
      <w:r w:rsidRPr="0091706C">
        <w:t>Examples</w:t>
      </w:r>
    </w:p>
    <w:tbl>
      <w:tblPr>
        <w:tblStyle w:val="TableGrid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3253"/>
      </w:tblGrid>
      <w:tr w:rsidR="002E3520" w:rsidRPr="0091706C" w14:paraId="79B10530" w14:textId="77777777" w:rsidTr="00072508">
        <w:trPr>
          <w:trHeight w:val="196"/>
        </w:trPr>
        <w:tc>
          <w:tcPr>
            <w:tcW w:w="5369" w:type="dxa"/>
            <w:shd w:val="clear" w:color="auto" w:fill="D9D9D9" w:themeFill="background1" w:themeFillShade="D9"/>
          </w:tcPr>
          <w:p w14:paraId="7D67A371" w14:textId="77777777" w:rsidR="002E3520" w:rsidRPr="0091706C" w:rsidRDefault="002E3520" w:rsidP="0007250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3253" w:type="dxa"/>
            <w:shd w:val="clear" w:color="auto" w:fill="D9D9D9" w:themeFill="background1" w:themeFillShade="D9"/>
          </w:tcPr>
          <w:p w14:paraId="0BF60F2E" w14:textId="77777777" w:rsidR="002E3520" w:rsidRPr="0091706C" w:rsidRDefault="002E3520" w:rsidP="00072508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string value</w:t>
            </w:r>
          </w:p>
        </w:tc>
      </w:tr>
      <w:tr w:rsidR="002E3520" w:rsidRPr="0091706C" w14:paraId="781CA30E" w14:textId="77777777" w:rsidTr="00072508">
        <w:trPr>
          <w:trHeight w:val="437"/>
        </w:trPr>
        <w:tc>
          <w:tcPr>
            <w:tcW w:w="5369" w:type="dxa"/>
          </w:tcPr>
          <w:p w14:paraId="6179F1D3" w14:textId="0806E786" w:rsidR="002E3520" w:rsidRDefault="002E3520" w:rsidP="0007250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hello</w:t>
            </w:r>
          </w:p>
          <w:p w14:paraId="17210C75" w14:textId="54498100" w:rsidR="002E3520" w:rsidRPr="00D14F50" w:rsidRDefault="002E3520" w:rsidP="0007250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3253" w:type="dxa"/>
          </w:tcPr>
          <w:p w14:paraId="69E7AE75" w14:textId="72B2881C" w:rsidR="002E3520" w:rsidRPr="00C509E4" w:rsidRDefault="002E3520" w:rsidP="0007250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</w:t>
            </w:r>
          </w:p>
        </w:tc>
      </w:tr>
      <w:tr w:rsidR="002E3520" w:rsidRPr="0091706C" w14:paraId="0DECA243" w14:textId="77777777" w:rsidTr="00072508">
        <w:trPr>
          <w:trHeight w:val="378"/>
        </w:trPr>
        <w:tc>
          <w:tcPr>
            <w:tcW w:w="5369" w:type="dxa"/>
          </w:tcPr>
          <w:p w14:paraId="15AF5BDD" w14:textId="426EB1CF" w:rsidR="002E3520" w:rsidRDefault="002E3520" w:rsidP="00072508">
            <w:pPr>
              <w:spacing w:before="0" w:after="0"/>
              <w:rPr>
                <w:rFonts w:ascii="Consolas" w:hAnsi="Consolas" w:cstheme="minorHAnsi"/>
              </w:rPr>
            </w:pPr>
            <w:proofErr w:type="spellStart"/>
            <w:r>
              <w:rPr>
                <w:rFonts w:ascii="Consolas" w:hAnsi="Consolas" w:cstheme="minorHAnsi"/>
              </w:rPr>
              <w:t>a</w:t>
            </w:r>
            <w:r w:rsidRPr="002E3520">
              <w:rPr>
                <w:rFonts w:ascii="Consolas" w:hAnsi="Consolas" w:cstheme="minorHAnsi"/>
              </w:rPr>
              <w:t>bcdef</w:t>
            </w:r>
            <w:proofErr w:type="spellEnd"/>
          </w:p>
          <w:p w14:paraId="7DA84725" w14:textId="0CD78F87" w:rsidR="002E3520" w:rsidRPr="00C509E4" w:rsidRDefault="002E3520" w:rsidP="0007250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 w:cstheme="minorHAnsi"/>
              </w:rPr>
              <w:t>2</w:t>
            </w:r>
          </w:p>
        </w:tc>
        <w:tc>
          <w:tcPr>
            <w:tcW w:w="3253" w:type="dxa"/>
          </w:tcPr>
          <w:p w14:paraId="3BBE4868" w14:textId="35555559" w:rsidR="002E3520" w:rsidRPr="00C509E4" w:rsidRDefault="002E3520" w:rsidP="00072508">
            <w:pPr>
              <w:spacing w:before="0" w:after="0"/>
              <w:rPr>
                <w:rFonts w:ascii="Consolas" w:hAnsi="Consolas"/>
                <w:noProof/>
              </w:rPr>
            </w:pPr>
            <w:r w:rsidRPr="002E3520">
              <w:rPr>
                <w:rFonts w:ascii="Consolas" w:hAnsi="Consolas"/>
                <w:noProof/>
              </w:rPr>
              <w:t>efabcd</w:t>
            </w:r>
          </w:p>
        </w:tc>
      </w:tr>
      <w:tr w:rsidR="002E3520" w:rsidRPr="0091706C" w14:paraId="32A1E680" w14:textId="77777777" w:rsidTr="00072508">
        <w:trPr>
          <w:trHeight w:val="378"/>
        </w:trPr>
        <w:tc>
          <w:tcPr>
            <w:tcW w:w="5369" w:type="dxa"/>
          </w:tcPr>
          <w:p w14:paraId="44F816CD" w14:textId="77777777" w:rsidR="002E3520" w:rsidRDefault="002E3520" w:rsidP="00072508">
            <w:pPr>
              <w:spacing w:before="0" w:after="0"/>
              <w:rPr>
                <w:rFonts w:ascii="Consolas" w:hAnsi="Consolas" w:cstheme="minorHAnsi"/>
              </w:rPr>
            </w:pPr>
            <w:r w:rsidRPr="002E3520">
              <w:rPr>
                <w:rFonts w:ascii="Consolas" w:hAnsi="Consolas" w:cstheme="minorHAnsi"/>
              </w:rPr>
              <w:t>12345</w:t>
            </w:r>
          </w:p>
          <w:p w14:paraId="4A19AE12" w14:textId="3FDC1E7D" w:rsidR="002E3520" w:rsidRDefault="002E3520" w:rsidP="0007250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-2</w:t>
            </w:r>
          </w:p>
        </w:tc>
        <w:tc>
          <w:tcPr>
            <w:tcW w:w="3253" w:type="dxa"/>
          </w:tcPr>
          <w:p w14:paraId="5637B830" w14:textId="7C7CA90F" w:rsidR="002E3520" w:rsidRDefault="002E3520" w:rsidP="00072508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5123</w:t>
            </w:r>
          </w:p>
        </w:tc>
      </w:tr>
      <w:tr w:rsidR="002E3520" w:rsidRPr="0091706C" w14:paraId="023C9CB6" w14:textId="77777777" w:rsidTr="00072508">
        <w:trPr>
          <w:trHeight w:val="378"/>
        </w:trPr>
        <w:tc>
          <w:tcPr>
            <w:tcW w:w="5369" w:type="dxa"/>
          </w:tcPr>
          <w:p w14:paraId="058B6FF5" w14:textId="00615352" w:rsidR="002E3520" w:rsidRDefault="002E3520" w:rsidP="00072508">
            <w:pPr>
              <w:spacing w:before="0" w:after="0"/>
              <w:rPr>
                <w:rFonts w:ascii="Consolas" w:hAnsi="Consolas" w:cstheme="minorHAnsi"/>
              </w:rPr>
            </w:pPr>
            <w:proofErr w:type="spellStart"/>
            <w:r>
              <w:rPr>
                <w:rFonts w:ascii="Consolas" w:hAnsi="Consolas" w:cstheme="minorHAnsi"/>
              </w:rPr>
              <w:t>xyz</w:t>
            </w:r>
            <w:proofErr w:type="spellEnd"/>
          </w:p>
          <w:p w14:paraId="081486E8" w14:textId="17B74595" w:rsidR="002E3520" w:rsidRDefault="002E3520" w:rsidP="00072508">
            <w:pPr>
              <w:spacing w:before="0" w:after="0"/>
              <w:rPr>
                <w:rFonts w:ascii="Consolas" w:hAnsi="Consolas" w:cstheme="minorHAnsi"/>
              </w:rPr>
            </w:pPr>
            <w:r>
              <w:rPr>
                <w:rFonts w:ascii="Consolas" w:hAnsi="Consolas" w:cstheme="minorHAnsi"/>
              </w:rPr>
              <w:t>5</w:t>
            </w:r>
          </w:p>
        </w:tc>
        <w:tc>
          <w:tcPr>
            <w:tcW w:w="3253" w:type="dxa"/>
          </w:tcPr>
          <w:p w14:paraId="168833EC" w14:textId="6A01747D" w:rsidR="002E3520" w:rsidRDefault="002E3520" w:rsidP="00072508">
            <w:pPr>
              <w:spacing w:before="0" w:after="0"/>
              <w:rPr>
                <w:rFonts w:ascii="Consolas" w:hAnsi="Consolas"/>
                <w:noProof/>
              </w:rPr>
            </w:pPr>
            <w:r w:rsidRPr="002E3520">
              <w:rPr>
                <w:rFonts w:ascii="Consolas" w:hAnsi="Consolas"/>
                <w:noProof/>
              </w:rPr>
              <w:t>yzx</w:t>
            </w:r>
          </w:p>
        </w:tc>
      </w:tr>
    </w:tbl>
    <w:p w14:paraId="6A4529E1" w14:textId="77777777" w:rsidR="002E3520" w:rsidRPr="002E3520" w:rsidRDefault="002E3520" w:rsidP="008E4822">
      <w:pPr>
        <w:rPr>
          <w:lang w:val="bg-BG"/>
        </w:rPr>
      </w:pPr>
    </w:p>
    <w:p w14:paraId="554969F8" w14:textId="77777777" w:rsidR="008E4822" w:rsidRDefault="008E4822" w:rsidP="008E4822">
      <w:r>
        <w:t xml:space="preserve">The method is found in the </w:t>
      </w:r>
      <w:r>
        <w:rPr>
          <w:rStyle w:val="CodeChar"/>
        </w:rPr>
        <w:t>StringRotator</w:t>
      </w:r>
      <w:r w:rsidRPr="00DD25F7">
        <w:rPr>
          <w:rStyle w:val="CodeChar"/>
        </w:rPr>
        <w:t>.cs</w:t>
      </w:r>
      <w:r>
        <w:t xml:space="preserve"> file:</w:t>
      </w:r>
    </w:p>
    <w:p w14:paraId="7C732F13" w14:textId="77777777" w:rsidR="008E4822" w:rsidRDefault="008E4822" w:rsidP="008E4822">
      <w:r>
        <w:rPr>
          <w:noProof/>
        </w:rPr>
        <w:drawing>
          <wp:inline distT="0" distB="0" distL="0" distR="0" wp14:anchorId="583BCC98" wp14:editId="0924C441">
            <wp:extent cx="4734732" cy="2627551"/>
            <wp:effectExtent l="152400" t="152400" r="351790" b="363855"/>
            <wp:docPr id="1235953295" name="Picture 1" descr="A computer screen shot of a program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5953295" name="Picture 1" descr="A computer screen shot of a program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746413" cy="263403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E1DFE4" w14:textId="77777777" w:rsidR="008E4822" w:rsidRDefault="008E4822" w:rsidP="008E4822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StringRotator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19570E90" w14:textId="77777777" w:rsidR="008E4822" w:rsidRDefault="008E4822" w:rsidP="008E4822">
      <w:r>
        <w:rPr>
          <w:noProof/>
        </w:rPr>
        <w:lastRenderedPageBreak/>
        <w:drawing>
          <wp:inline distT="0" distB="0" distL="0" distR="0" wp14:anchorId="6289ADB4" wp14:editId="56D9C627">
            <wp:extent cx="5731510" cy="2625090"/>
            <wp:effectExtent l="152400" t="152400" r="364490" b="365760"/>
            <wp:docPr id="200893270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8932702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2509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D670E5" w14:textId="77777777" w:rsidR="008E4822" w:rsidRDefault="008E4822" w:rsidP="008E4822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2CB5DF14" w14:textId="77777777" w:rsidR="008E4822" w:rsidRPr="0012168F" w:rsidRDefault="008E4822" w:rsidP="008E4822">
      <w:pPr>
        <w:rPr>
          <w:b/>
          <w:bCs/>
          <w:lang w:val="en-GB"/>
        </w:rPr>
      </w:pPr>
      <w:r>
        <w:rPr>
          <w:noProof/>
        </w:rPr>
        <w:drawing>
          <wp:inline distT="0" distB="0" distL="0" distR="0" wp14:anchorId="7B93B85B" wp14:editId="6D14745D">
            <wp:extent cx="4101885" cy="1053001"/>
            <wp:effectExtent l="152400" t="152400" r="356235" b="356870"/>
            <wp:docPr id="1200093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0093548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45330" cy="106415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165518" w14:textId="77777777" w:rsidR="00D14F50" w:rsidRPr="00F37ECC" w:rsidRDefault="00D14F50" w:rsidP="00D14F50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02390C97" w:rsidR="00771E98" w:rsidRPr="00771E98" w:rsidRDefault="00771E98" w:rsidP="00275EC0">
      <w:pPr>
        <w:pStyle w:val="Heading1"/>
      </w:pP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A20266" w14:textId="77777777" w:rsidR="00BF552F" w:rsidRDefault="00BF552F">
      <w:pPr>
        <w:spacing w:before="0" w:after="0" w:line="240" w:lineRule="auto"/>
      </w:pPr>
      <w:r>
        <w:separator/>
      </w:r>
    </w:p>
  </w:endnote>
  <w:endnote w:type="continuationSeparator" w:id="0">
    <w:p w14:paraId="67F0B397" w14:textId="77777777" w:rsidR="00BF552F" w:rsidRDefault="00BF552F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21E410" w14:textId="77777777" w:rsidR="00BF552F" w:rsidRDefault="00BF552F">
      <w:pPr>
        <w:spacing w:before="0" w:after="0" w:line="240" w:lineRule="auto"/>
      </w:pPr>
      <w:r>
        <w:separator/>
      </w:r>
    </w:p>
  </w:footnote>
  <w:footnote w:type="continuationSeparator" w:id="0">
    <w:p w14:paraId="53E5CBC1" w14:textId="77777777" w:rsidR="00BF552F" w:rsidRDefault="00BF552F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sFAArEalU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27D8"/>
    <w:rsid w:val="00100767"/>
    <w:rsid w:val="0011749D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1F7059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3520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E4822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A29CD"/>
    <w:rsid w:val="009A4272"/>
    <w:rsid w:val="009B00A5"/>
    <w:rsid w:val="009B0C29"/>
    <w:rsid w:val="009B27F7"/>
    <w:rsid w:val="009C5277"/>
    <w:rsid w:val="009E26C9"/>
    <w:rsid w:val="009E4B7D"/>
    <w:rsid w:val="009E74EF"/>
    <w:rsid w:val="009F68CE"/>
    <w:rsid w:val="00A03D5C"/>
    <w:rsid w:val="00A17A3F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1D92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BF552F"/>
    <w:rsid w:val="00C16C79"/>
    <w:rsid w:val="00C4021C"/>
    <w:rsid w:val="00C53586"/>
    <w:rsid w:val="00C5421B"/>
    <w:rsid w:val="00C563F7"/>
    <w:rsid w:val="00C66123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4F50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451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5</TotalTime>
  <Pages>2</Pages>
  <Words>118</Words>
  <Characters>67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2</cp:revision>
  <dcterms:created xsi:type="dcterms:W3CDTF">2023-09-26T19:58:00Z</dcterms:created>
  <dcterms:modified xsi:type="dcterms:W3CDTF">2023-12-08T08:29:00Z</dcterms:modified>
</cp:coreProperties>
</file>